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B8F7" w14:textId="77777777" w:rsidR="005B734B"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Name of the Writer]</w:t>
      </w:r>
    </w:p>
    <w:p w14:paraId="0D909BB9" w14:textId="77777777" w:rsidR="00923802"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Name of Instructor]</w:t>
      </w:r>
    </w:p>
    <w:p w14:paraId="7FB2C053" w14:textId="06732E26" w:rsidR="00923802"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w:t>
      </w:r>
      <w:r w:rsidR="005A74D7" w:rsidRPr="005D6798">
        <w:rPr>
          <w:rFonts w:cs="Times New Roman"/>
          <w:color w:val="000000" w:themeColor="text1"/>
          <w:szCs w:val="24"/>
        </w:rPr>
        <w:t>English</w:t>
      </w:r>
      <w:r w:rsidRPr="005D6798">
        <w:rPr>
          <w:rFonts w:cs="Times New Roman"/>
          <w:color w:val="000000" w:themeColor="text1"/>
          <w:szCs w:val="24"/>
        </w:rPr>
        <w:t>]</w:t>
      </w:r>
    </w:p>
    <w:p w14:paraId="0789323B" w14:textId="77777777" w:rsidR="00923802"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Date]</w:t>
      </w:r>
    </w:p>
    <w:p w14:paraId="3558C180" w14:textId="77777777" w:rsidR="00923802" w:rsidRPr="005D6798" w:rsidRDefault="00923802" w:rsidP="005D6798">
      <w:pPr>
        <w:spacing w:after="0" w:line="480" w:lineRule="auto"/>
        <w:rPr>
          <w:rFonts w:cs="Times New Roman"/>
          <w:color w:val="000000" w:themeColor="text1"/>
          <w:szCs w:val="24"/>
        </w:rPr>
      </w:pPr>
    </w:p>
    <w:p w14:paraId="6FFB2C3D" w14:textId="77777777" w:rsidR="001B22AB" w:rsidRPr="005D6798" w:rsidRDefault="00237BD6" w:rsidP="005D6798">
      <w:pPr>
        <w:spacing w:after="0" w:line="480" w:lineRule="auto"/>
        <w:jc w:val="center"/>
        <w:rPr>
          <w:rFonts w:cs="Times New Roman"/>
          <w:color w:val="000000" w:themeColor="text1"/>
          <w:szCs w:val="24"/>
        </w:rPr>
      </w:pPr>
      <w:r w:rsidRPr="005D6798">
        <w:rPr>
          <w:rFonts w:cs="Times New Roman"/>
          <w:color w:val="000000" w:themeColor="text1"/>
          <w:szCs w:val="24"/>
        </w:rPr>
        <w:t>Teen Driving</w:t>
      </w:r>
    </w:p>
    <w:p w14:paraId="68DE593C" w14:textId="77777777" w:rsidR="00417019" w:rsidRPr="005D6798" w:rsidRDefault="00237BD6" w:rsidP="005D6798">
      <w:pPr>
        <w:spacing w:after="0" w:line="480" w:lineRule="auto"/>
        <w:rPr>
          <w:rFonts w:cs="Times New Roman"/>
          <w:b/>
          <w:color w:val="000000" w:themeColor="text1"/>
          <w:szCs w:val="24"/>
          <w:u w:val="single"/>
        </w:rPr>
      </w:pPr>
      <w:r w:rsidRPr="005D6798">
        <w:rPr>
          <w:rFonts w:cs="Times New Roman"/>
          <w:b/>
          <w:color w:val="000000" w:themeColor="text1"/>
          <w:szCs w:val="24"/>
          <w:u w:val="single"/>
        </w:rPr>
        <w:t>Introduction</w:t>
      </w:r>
    </w:p>
    <w:p w14:paraId="3798D557" w14:textId="77777777" w:rsidR="000D69A5"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ab/>
      </w:r>
      <w:r w:rsidR="00E21F66" w:rsidRPr="005D6798">
        <w:rPr>
          <w:rFonts w:cs="Times New Roman"/>
          <w:color w:val="000000" w:themeColor="text1"/>
          <w:szCs w:val="24"/>
        </w:rPr>
        <w:t>In the world full of political problems, there is a high need to point one of the main concern of the 21</w:t>
      </w:r>
      <w:r w:rsidR="00E21F66" w:rsidRPr="005D6798">
        <w:rPr>
          <w:rFonts w:cs="Times New Roman"/>
          <w:color w:val="000000" w:themeColor="text1"/>
          <w:szCs w:val="24"/>
          <w:vertAlign w:val="superscript"/>
        </w:rPr>
        <w:t>st</w:t>
      </w:r>
      <w:r w:rsidR="00E21F66" w:rsidRPr="005D6798">
        <w:rPr>
          <w:rFonts w:cs="Times New Roman"/>
          <w:color w:val="000000" w:themeColor="text1"/>
          <w:szCs w:val="24"/>
        </w:rPr>
        <w:t xml:space="preserve"> century which is teen driving.</w:t>
      </w:r>
      <w:r w:rsidR="00334BB4" w:rsidRPr="005D6798">
        <w:rPr>
          <w:rFonts w:cs="Times New Roman"/>
          <w:color w:val="000000" w:themeColor="text1"/>
          <w:szCs w:val="24"/>
        </w:rPr>
        <w:t xml:space="preserve"> Teen driving in which teens between the age of 13 and 19 are seen driving cars or motor vehicles.</w:t>
      </w:r>
      <w:r w:rsidR="00ED1E38" w:rsidRPr="005D6798">
        <w:rPr>
          <w:rFonts w:cs="Times New Roman"/>
          <w:color w:val="000000" w:themeColor="text1"/>
          <w:szCs w:val="24"/>
        </w:rPr>
        <w:t xml:space="preserve"> Among such teens, a few of them are trained and pertains to have the knowledge and skills required to drive </w:t>
      </w:r>
      <w:r w:rsidR="00541FBE" w:rsidRPr="005D6798">
        <w:rPr>
          <w:rFonts w:cs="Times New Roman"/>
          <w:color w:val="000000" w:themeColor="text1"/>
          <w:szCs w:val="24"/>
        </w:rPr>
        <w:t>the vehicle on highways.</w:t>
      </w:r>
      <w:r w:rsidR="00775F95" w:rsidRPr="005D6798">
        <w:rPr>
          <w:rFonts w:cs="Times New Roman"/>
          <w:color w:val="000000" w:themeColor="text1"/>
          <w:szCs w:val="24"/>
        </w:rPr>
        <w:t xml:space="preserve"> However, a large number of such teens are not well-trained, and due to this, they are often seen being indulged in certain incidents.</w:t>
      </w:r>
      <w:r w:rsidR="00511490" w:rsidRPr="005D6798">
        <w:rPr>
          <w:rFonts w:cs="Times New Roman"/>
          <w:color w:val="000000" w:themeColor="text1"/>
          <w:szCs w:val="24"/>
        </w:rPr>
        <w:t xml:space="preserve"> Such incidents can either lead to something really devastating </w:t>
      </w:r>
      <w:r w:rsidR="002821DB" w:rsidRPr="005D6798">
        <w:rPr>
          <w:rFonts w:cs="Times New Roman"/>
          <w:color w:val="000000" w:themeColor="text1"/>
          <w:szCs w:val="24"/>
        </w:rPr>
        <w:t>or sometimes deaths.</w:t>
      </w:r>
      <w:r w:rsidR="007B6213" w:rsidRPr="005D6798">
        <w:rPr>
          <w:rFonts w:cs="Times New Roman"/>
          <w:color w:val="000000" w:themeColor="text1"/>
          <w:szCs w:val="24"/>
        </w:rPr>
        <w:t xml:space="preserve"> The matter of fact is that there has been seen an increase in the number of teen drivers on the road which undoubtedly results in a higher risk</w:t>
      </w:r>
      <w:r w:rsidR="00FD1B01" w:rsidRPr="005D6798">
        <w:rPr>
          <w:rFonts w:cs="Times New Roman"/>
          <w:color w:val="000000" w:themeColor="text1"/>
          <w:szCs w:val="24"/>
        </w:rPr>
        <w:t xml:space="preserve"> of such incidents.</w:t>
      </w:r>
    </w:p>
    <w:p w14:paraId="30F94C4A" w14:textId="77777777" w:rsidR="000D69A5" w:rsidRPr="005D6798" w:rsidRDefault="000D69A5" w:rsidP="005D6798">
      <w:pPr>
        <w:spacing w:after="0" w:line="480" w:lineRule="auto"/>
        <w:rPr>
          <w:rFonts w:cs="Times New Roman"/>
          <w:color w:val="000000" w:themeColor="text1"/>
          <w:szCs w:val="24"/>
        </w:rPr>
      </w:pPr>
    </w:p>
    <w:p w14:paraId="2C5330F2" w14:textId="77777777" w:rsidR="000D69A5" w:rsidRPr="005D6798" w:rsidRDefault="00237BD6" w:rsidP="005D6798">
      <w:pPr>
        <w:spacing w:after="0" w:line="480" w:lineRule="auto"/>
        <w:rPr>
          <w:rFonts w:cs="Times New Roman"/>
          <w:b/>
          <w:color w:val="000000" w:themeColor="text1"/>
          <w:szCs w:val="24"/>
          <w:u w:val="single"/>
        </w:rPr>
      </w:pPr>
      <w:r w:rsidRPr="005D6798">
        <w:rPr>
          <w:rFonts w:cs="Times New Roman"/>
          <w:b/>
          <w:color w:val="000000" w:themeColor="text1"/>
          <w:szCs w:val="24"/>
          <w:u w:val="single"/>
        </w:rPr>
        <w:t xml:space="preserve">Facts </w:t>
      </w:r>
    </w:p>
    <w:p w14:paraId="64A16631" w14:textId="46DF793E" w:rsidR="005742EA"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ab/>
      </w:r>
      <w:r w:rsidR="006D3338" w:rsidRPr="005D6798">
        <w:rPr>
          <w:rFonts w:cs="Times New Roman"/>
          <w:color w:val="000000" w:themeColor="text1"/>
          <w:szCs w:val="24"/>
        </w:rPr>
        <w:t>Studies and researches show that there are more than 33% deaths in crashes of motor vehicles which include the teens having age between 13 and 19.</w:t>
      </w:r>
      <w:r w:rsidR="00572667" w:rsidRPr="005D6798">
        <w:rPr>
          <w:rFonts w:cs="Times New Roman"/>
          <w:color w:val="000000" w:themeColor="text1"/>
          <w:szCs w:val="24"/>
        </w:rPr>
        <w:t xml:space="preserve"> The numbers are quite high, and it has been seen an increase in the number of such incidents on a daily basis.</w:t>
      </w:r>
      <w:r w:rsidR="00A34634" w:rsidRPr="005D6798">
        <w:rPr>
          <w:rFonts w:cs="Times New Roman"/>
          <w:color w:val="000000" w:themeColor="text1"/>
          <w:szCs w:val="24"/>
        </w:rPr>
        <w:t xml:space="preserve"> Although </w:t>
      </w:r>
      <w:r w:rsidR="00B54E64" w:rsidRPr="005D6798">
        <w:rPr>
          <w:rFonts w:cs="Times New Roman"/>
          <w:color w:val="000000" w:themeColor="text1"/>
          <w:szCs w:val="24"/>
        </w:rPr>
        <w:t>most of the accidents are due to the negligence of both ends,</w:t>
      </w:r>
      <w:r w:rsidR="001A22EB" w:rsidRPr="005D6798">
        <w:rPr>
          <w:rFonts w:cs="Times New Roman"/>
          <w:color w:val="000000" w:themeColor="text1"/>
          <w:szCs w:val="24"/>
        </w:rPr>
        <w:t xml:space="preserve"> there is no doubt that age plays a key role in such incidents</w:t>
      </w:r>
      <w:r w:rsidR="005A4B3D">
        <w:rPr>
          <w:rFonts w:cs="Times New Roman"/>
          <w:color w:val="000000" w:themeColor="text1"/>
          <w:szCs w:val="24"/>
        </w:rPr>
        <w:t xml:space="preserve"> (</w:t>
      </w:r>
      <w:r w:rsidR="005A4B3D" w:rsidRPr="005D6798">
        <w:rPr>
          <w:rFonts w:cs="Times New Roman"/>
          <w:color w:val="222222"/>
          <w:szCs w:val="24"/>
          <w:shd w:val="clear" w:color="auto" w:fill="FFFFFF"/>
        </w:rPr>
        <w:t>Simons</w:t>
      </w:r>
      <w:r w:rsidR="005A4B3D">
        <w:rPr>
          <w:rFonts w:cs="Times New Roman"/>
          <w:color w:val="222222"/>
          <w:szCs w:val="24"/>
          <w:shd w:val="clear" w:color="auto" w:fill="FFFFFF"/>
        </w:rPr>
        <w:t xml:space="preserve"> et al., 2017)</w:t>
      </w:r>
      <w:r w:rsidR="001A22EB" w:rsidRPr="005D6798">
        <w:rPr>
          <w:rFonts w:cs="Times New Roman"/>
          <w:color w:val="000000" w:themeColor="text1"/>
          <w:szCs w:val="24"/>
        </w:rPr>
        <w:t xml:space="preserve">. </w:t>
      </w:r>
      <w:r w:rsidR="00A56166" w:rsidRPr="005D6798">
        <w:rPr>
          <w:rFonts w:cs="Times New Roman"/>
          <w:color w:val="000000" w:themeColor="text1"/>
          <w:szCs w:val="24"/>
        </w:rPr>
        <w:t xml:space="preserve">The reason for that lies in the fact that teens having the age of 16 tends to face higher crash rates as compared </w:t>
      </w:r>
      <w:r w:rsidR="00724BAD" w:rsidRPr="005D6798">
        <w:rPr>
          <w:rFonts w:cs="Times New Roman"/>
          <w:color w:val="000000" w:themeColor="text1"/>
          <w:szCs w:val="24"/>
        </w:rPr>
        <w:t>to the drivers of any other age.</w:t>
      </w:r>
      <w:r w:rsidR="0085695B" w:rsidRPr="005D6798">
        <w:rPr>
          <w:rFonts w:cs="Times New Roman"/>
          <w:color w:val="000000" w:themeColor="text1"/>
          <w:szCs w:val="24"/>
        </w:rPr>
        <w:t xml:space="preserve"> </w:t>
      </w:r>
      <w:r w:rsidR="00701295" w:rsidRPr="005D6798">
        <w:rPr>
          <w:rFonts w:cs="Times New Roman"/>
          <w:color w:val="000000" w:themeColor="text1"/>
          <w:szCs w:val="24"/>
        </w:rPr>
        <w:t xml:space="preserve"> There is a high </w:t>
      </w:r>
      <w:r w:rsidR="00701295" w:rsidRPr="005D6798">
        <w:rPr>
          <w:rFonts w:cs="Times New Roman"/>
          <w:color w:val="000000" w:themeColor="text1"/>
          <w:szCs w:val="24"/>
        </w:rPr>
        <w:lastRenderedPageBreak/>
        <w:t>need to understand the reasons behind such accidents among teens.</w:t>
      </w:r>
      <w:r w:rsidR="000B42DE" w:rsidRPr="005D6798">
        <w:rPr>
          <w:rFonts w:cs="Times New Roman"/>
          <w:color w:val="000000" w:themeColor="text1"/>
          <w:szCs w:val="24"/>
        </w:rPr>
        <w:t xml:space="preserve"> In the majority of the cases, </w:t>
      </w:r>
      <w:r w:rsidR="00A4759C" w:rsidRPr="005D6798">
        <w:rPr>
          <w:rFonts w:cs="Times New Roman"/>
          <w:color w:val="000000" w:themeColor="text1"/>
          <w:szCs w:val="24"/>
        </w:rPr>
        <w:t>the reason behind accidents is due to carelessness such as using cellphones while driving.</w:t>
      </w:r>
      <w:r w:rsidR="00610905" w:rsidRPr="005D6798">
        <w:rPr>
          <w:rFonts w:cs="Times New Roman"/>
          <w:color w:val="000000" w:themeColor="text1"/>
          <w:szCs w:val="24"/>
        </w:rPr>
        <w:t xml:space="preserve"> Due to such negligence or indulging in certain acts at the very wrong time, an accident may occur</w:t>
      </w:r>
      <w:r w:rsidR="005F604F">
        <w:rPr>
          <w:rFonts w:cs="Times New Roman"/>
          <w:color w:val="000000" w:themeColor="text1"/>
          <w:szCs w:val="24"/>
        </w:rPr>
        <w:t xml:space="preserve"> (</w:t>
      </w:r>
      <w:r w:rsidR="005F604F" w:rsidRPr="005D6798">
        <w:rPr>
          <w:rFonts w:cs="Times New Roman"/>
          <w:color w:val="222222"/>
          <w:szCs w:val="24"/>
          <w:shd w:val="clear" w:color="auto" w:fill="FFFFFF"/>
        </w:rPr>
        <w:t>McDonald</w:t>
      </w:r>
      <w:r w:rsidR="005F604F">
        <w:rPr>
          <w:rFonts w:cs="Times New Roman"/>
          <w:color w:val="222222"/>
          <w:szCs w:val="24"/>
          <w:shd w:val="clear" w:color="auto" w:fill="FFFFFF"/>
        </w:rPr>
        <w:t xml:space="preserve"> et al., 2015)</w:t>
      </w:r>
      <w:r w:rsidR="00610905" w:rsidRPr="005D6798">
        <w:rPr>
          <w:rFonts w:cs="Times New Roman"/>
          <w:color w:val="000000" w:themeColor="text1"/>
          <w:szCs w:val="24"/>
        </w:rPr>
        <w:t>. Such an accident can either make a teen wounded or he/she may die right at that place.</w:t>
      </w:r>
      <w:r w:rsidR="00D4163A" w:rsidRPr="005D6798">
        <w:rPr>
          <w:rFonts w:cs="Times New Roman"/>
          <w:color w:val="000000" w:themeColor="text1"/>
          <w:szCs w:val="24"/>
        </w:rPr>
        <w:t xml:space="preserve"> When it comes to the time in which such incidents happen the most, it is between the hours of 9 p.m. and 6 a.m.</w:t>
      </w:r>
      <w:r w:rsidR="00371E03" w:rsidRPr="005D6798">
        <w:rPr>
          <w:rFonts w:cs="Times New Roman"/>
          <w:color w:val="000000" w:themeColor="text1"/>
          <w:szCs w:val="24"/>
        </w:rPr>
        <w:t xml:space="preserve"> At that particular time, the risk of a teen being involved in such an issue is quite high. </w:t>
      </w:r>
    </w:p>
    <w:p w14:paraId="5A2AF80A" w14:textId="446D256F" w:rsidR="001F47A5"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ab/>
      </w:r>
      <w:r w:rsidR="00B75D6F" w:rsidRPr="005D6798">
        <w:rPr>
          <w:rFonts w:cs="Times New Roman"/>
          <w:color w:val="000000" w:themeColor="text1"/>
          <w:szCs w:val="24"/>
        </w:rPr>
        <w:t>There is no doubt that age tends to play an important role, and in most cases, age often refers to the main cause of accidents on roads.</w:t>
      </w:r>
      <w:r w:rsidR="002B229A" w:rsidRPr="005D6798">
        <w:rPr>
          <w:rFonts w:cs="Times New Roman"/>
          <w:color w:val="000000" w:themeColor="text1"/>
          <w:szCs w:val="24"/>
        </w:rPr>
        <w:t xml:space="preserve"> The reason for that is quite simple as statistics show that the death rate of 16 and 17 years old drivers tends to increase with every additional passenger.</w:t>
      </w:r>
      <w:r w:rsidR="007A0500" w:rsidRPr="005D6798">
        <w:rPr>
          <w:rFonts w:cs="Times New Roman"/>
          <w:color w:val="000000" w:themeColor="text1"/>
          <w:szCs w:val="24"/>
        </w:rPr>
        <w:t xml:space="preserve"> It can simply be assumed that due to less age, and immaturity, teens are not able to put the focus on the road while driving. The result of such negligence will undoubtedly be </w:t>
      </w:r>
      <w:r w:rsidR="00B87140" w:rsidRPr="005D6798">
        <w:rPr>
          <w:rFonts w:cs="Times New Roman"/>
          <w:color w:val="000000" w:themeColor="text1"/>
          <w:szCs w:val="24"/>
        </w:rPr>
        <w:t>negative.</w:t>
      </w:r>
      <w:r w:rsidR="008F45FE" w:rsidRPr="005D6798">
        <w:rPr>
          <w:rFonts w:cs="Times New Roman"/>
          <w:color w:val="000000" w:themeColor="text1"/>
          <w:szCs w:val="24"/>
        </w:rPr>
        <w:t xml:space="preserve"> Apart from this, less than half of the teens that are involved </w:t>
      </w:r>
      <w:r w:rsidR="00CB15A2" w:rsidRPr="005D6798">
        <w:rPr>
          <w:rFonts w:cs="Times New Roman"/>
          <w:color w:val="000000" w:themeColor="text1"/>
          <w:szCs w:val="24"/>
        </w:rPr>
        <w:t xml:space="preserve">in the act of driving would undoubtedly be speaking up in case if someone were driving in a way due to which they were </w:t>
      </w:r>
      <w:r w:rsidR="001C7049" w:rsidRPr="005D6798">
        <w:rPr>
          <w:rFonts w:cs="Times New Roman"/>
          <w:color w:val="000000" w:themeColor="text1"/>
          <w:szCs w:val="24"/>
        </w:rPr>
        <w:t>frightened</w:t>
      </w:r>
      <w:r w:rsidR="00CB15A2" w:rsidRPr="005D6798">
        <w:rPr>
          <w:rFonts w:cs="Times New Roman"/>
          <w:color w:val="000000" w:themeColor="text1"/>
          <w:szCs w:val="24"/>
        </w:rPr>
        <w:t>.</w:t>
      </w:r>
      <w:r w:rsidR="00345CA8" w:rsidRPr="005D6798">
        <w:rPr>
          <w:rFonts w:cs="Times New Roman"/>
          <w:color w:val="000000" w:themeColor="text1"/>
          <w:szCs w:val="24"/>
        </w:rPr>
        <w:t xml:space="preserve"> Experience is another main factor that contributes to the increase in incidents due to teen driving.</w:t>
      </w:r>
      <w:r w:rsidR="00D66C64" w:rsidRPr="005D6798">
        <w:rPr>
          <w:rFonts w:cs="Times New Roman"/>
          <w:color w:val="000000" w:themeColor="text1"/>
          <w:szCs w:val="24"/>
        </w:rPr>
        <w:t xml:space="preserve"> The inexperienced teen will always have a fear of accident. </w:t>
      </w:r>
      <w:r w:rsidR="00056EB0" w:rsidRPr="005D6798">
        <w:rPr>
          <w:rFonts w:cs="Times New Roman"/>
          <w:color w:val="000000" w:themeColor="text1"/>
          <w:szCs w:val="24"/>
        </w:rPr>
        <w:t>Due to this, he/she may not be able to put concentration on driving. The outcomes of this can be resulting in a bad accident</w:t>
      </w:r>
      <w:r w:rsidR="005F604F">
        <w:rPr>
          <w:rFonts w:cs="Times New Roman"/>
          <w:color w:val="000000" w:themeColor="text1"/>
          <w:szCs w:val="24"/>
        </w:rPr>
        <w:t xml:space="preserve"> </w:t>
      </w:r>
      <w:r w:rsidR="005F604F">
        <w:rPr>
          <w:rFonts w:cs="Times New Roman"/>
          <w:color w:val="000000" w:themeColor="text1"/>
          <w:szCs w:val="24"/>
        </w:rPr>
        <w:t>(</w:t>
      </w:r>
      <w:r w:rsidR="005F604F" w:rsidRPr="005D6798">
        <w:rPr>
          <w:rFonts w:cs="Times New Roman"/>
          <w:color w:val="222222"/>
          <w:szCs w:val="24"/>
          <w:shd w:val="clear" w:color="auto" w:fill="FFFFFF"/>
        </w:rPr>
        <w:t>McDonald</w:t>
      </w:r>
      <w:r w:rsidR="005F604F">
        <w:rPr>
          <w:rFonts w:cs="Times New Roman"/>
          <w:color w:val="222222"/>
          <w:szCs w:val="24"/>
          <w:shd w:val="clear" w:color="auto" w:fill="FFFFFF"/>
        </w:rPr>
        <w:t xml:space="preserve"> et al., 2015)</w:t>
      </w:r>
      <w:r w:rsidR="00056EB0" w:rsidRPr="005D6798">
        <w:rPr>
          <w:rFonts w:cs="Times New Roman"/>
          <w:color w:val="000000" w:themeColor="text1"/>
          <w:szCs w:val="24"/>
        </w:rPr>
        <w:t>.</w:t>
      </w:r>
      <w:r w:rsidR="00DF06C9" w:rsidRPr="005D6798">
        <w:rPr>
          <w:rFonts w:cs="Times New Roman"/>
          <w:color w:val="000000" w:themeColor="text1"/>
          <w:szCs w:val="24"/>
        </w:rPr>
        <w:t xml:space="preserve"> There is no doubt that talking on a cellphone tends to doubl</w:t>
      </w:r>
      <w:r w:rsidR="00A346A5" w:rsidRPr="005D6798">
        <w:rPr>
          <w:rFonts w:cs="Times New Roman"/>
          <w:color w:val="000000" w:themeColor="text1"/>
          <w:szCs w:val="24"/>
        </w:rPr>
        <w:t>e the likelihood of an accident.</w:t>
      </w:r>
      <w:r w:rsidR="008F520F" w:rsidRPr="005D6798">
        <w:rPr>
          <w:rFonts w:cs="Times New Roman"/>
          <w:color w:val="000000" w:themeColor="text1"/>
          <w:szCs w:val="24"/>
        </w:rPr>
        <w:t xml:space="preserve"> The matter of fact is that one in five of 16 years old drivers tends to have an accident within the first year of driving.</w:t>
      </w:r>
      <w:r w:rsidR="00693013" w:rsidRPr="005D6798">
        <w:rPr>
          <w:rFonts w:cs="Times New Roman"/>
          <w:color w:val="000000" w:themeColor="text1"/>
          <w:szCs w:val="24"/>
        </w:rPr>
        <w:t xml:space="preserve"> The outcomes of this result in making age a contributing factor to such incidents in society. </w:t>
      </w:r>
    </w:p>
    <w:p w14:paraId="28D0C62A" w14:textId="5F33C7CC" w:rsidR="00EF7625" w:rsidRPr="005D6798" w:rsidRDefault="001412FE" w:rsidP="005D6798">
      <w:pPr>
        <w:spacing w:after="0" w:line="480" w:lineRule="auto"/>
        <w:rPr>
          <w:rFonts w:cs="Times New Roman"/>
          <w:color w:val="000000" w:themeColor="text1"/>
          <w:szCs w:val="24"/>
        </w:rPr>
      </w:pPr>
      <w:r w:rsidRPr="005D6798">
        <w:rPr>
          <w:rFonts w:cs="Times New Roman"/>
          <w:color w:val="000000" w:themeColor="text1"/>
          <w:szCs w:val="24"/>
        </w:rPr>
        <w:tab/>
      </w:r>
      <w:r w:rsidR="00237BD6" w:rsidRPr="005D6798">
        <w:rPr>
          <w:rFonts w:cs="Times New Roman"/>
          <w:color w:val="000000" w:themeColor="text1"/>
          <w:szCs w:val="24"/>
        </w:rPr>
        <w:t>Car crashes are undoubtedly the greatest threat of health and safety for a teenager.</w:t>
      </w:r>
      <w:r w:rsidR="003E04E5" w:rsidRPr="005D6798">
        <w:rPr>
          <w:rFonts w:cs="Times New Roman"/>
          <w:color w:val="000000" w:themeColor="text1"/>
          <w:szCs w:val="24"/>
        </w:rPr>
        <w:t xml:space="preserve"> Parents are on a high need to understand that the majority of teen crashed can be prevented.</w:t>
      </w:r>
      <w:r w:rsidR="00C308AD" w:rsidRPr="005D6798">
        <w:rPr>
          <w:rFonts w:cs="Times New Roman"/>
          <w:color w:val="000000" w:themeColor="text1"/>
          <w:szCs w:val="24"/>
        </w:rPr>
        <w:t xml:space="preserve"> Most </w:t>
      </w:r>
      <w:r w:rsidR="00C308AD" w:rsidRPr="005D6798">
        <w:rPr>
          <w:rFonts w:cs="Times New Roman"/>
          <w:color w:val="000000" w:themeColor="text1"/>
          <w:szCs w:val="24"/>
        </w:rPr>
        <w:lastRenderedPageBreak/>
        <w:t>teens do not give an ear when they are asked to go for road safety laws.</w:t>
      </w:r>
      <w:r w:rsidR="00D201AD" w:rsidRPr="005D6798">
        <w:rPr>
          <w:rFonts w:cs="Times New Roman"/>
          <w:color w:val="000000" w:themeColor="text1"/>
          <w:szCs w:val="24"/>
        </w:rPr>
        <w:t xml:space="preserve"> Every driver must need to pass road safety laws.</w:t>
      </w:r>
      <w:r w:rsidR="00B72182" w:rsidRPr="005D6798">
        <w:rPr>
          <w:rFonts w:cs="Times New Roman"/>
          <w:color w:val="000000" w:themeColor="text1"/>
          <w:szCs w:val="24"/>
        </w:rPr>
        <w:t xml:space="preserve"> The reason for that is quite simple as such laws gives a piece of evidence that a person possesses the required skills to drive a motor vehicle.</w:t>
      </w:r>
      <w:r w:rsidR="005E5008" w:rsidRPr="005D6798">
        <w:rPr>
          <w:rFonts w:cs="Times New Roman"/>
          <w:color w:val="000000" w:themeColor="text1"/>
          <w:szCs w:val="24"/>
        </w:rPr>
        <w:t xml:space="preserve"> Moreover, it will be ensured that the teen will prevent injuries and crashes.</w:t>
      </w:r>
      <w:r w:rsidR="008D5652" w:rsidRPr="005D6798">
        <w:rPr>
          <w:rFonts w:cs="Times New Roman"/>
          <w:color w:val="000000" w:themeColor="text1"/>
          <w:szCs w:val="24"/>
        </w:rPr>
        <w:t xml:space="preserve"> Moreover, it means that the teens will be making the road safer as well.</w:t>
      </w:r>
      <w:r w:rsidR="005673EC" w:rsidRPr="005D6798">
        <w:rPr>
          <w:rFonts w:cs="Times New Roman"/>
          <w:color w:val="000000" w:themeColor="text1"/>
          <w:szCs w:val="24"/>
        </w:rPr>
        <w:t xml:space="preserve"> Therefore such laws are considered to be a great guide for all drivers.</w:t>
      </w:r>
      <w:r w:rsidR="00C33392" w:rsidRPr="005D6798">
        <w:rPr>
          <w:rFonts w:cs="Times New Roman"/>
          <w:color w:val="000000" w:themeColor="text1"/>
          <w:szCs w:val="24"/>
        </w:rPr>
        <w:t xml:space="preserve"> One of the most effective ways to reduce crash related to teen-driving is GDL provisions</w:t>
      </w:r>
      <w:r w:rsidR="00FB077F">
        <w:rPr>
          <w:rFonts w:cs="Times New Roman"/>
          <w:color w:val="000000" w:themeColor="text1"/>
          <w:szCs w:val="24"/>
        </w:rPr>
        <w:t xml:space="preserve"> (</w:t>
      </w:r>
      <w:r w:rsidR="00FB077F" w:rsidRPr="005D6798">
        <w:rPr>
          <w:rFonts w:cs="Times New Roman"/>
          <w:color w:val="222222"/>
          <w:szCs w:val="24"/>
          <w:shd w:val="clear" w:color="auto" w:fill="FFFFFF"/>
        </w:rPr>
        <w:t>Shults</w:t>
      </w:r>
      <w:r w:rsidR="00FB077F">
        <w:rPr>
          <w:rFonts w:cs="Times New Roman"/>
          <w:color w:val="222222"/>
          <w:szCs w:val="24"/>
          <w:shd w:val="clear" w:color="auto" w:fill="FFFFFF"/>
        </w:rPr>
        <w:t xml:space="preserve"> et al., 2017)</w:t>
      </w:r>
      <w:bookmarkStart w:id="0" w:name="_GoBack"/>
      <w:bookmarkEnd w:id="0"/>
      <w:r w:rsidR="00C33392" w:rsidRPr="005D6798">
        <w:rPr>
          <w:rFonts w:cs="Times New Roman"/>
          <w:color w:val="000000" w:themeColor="text1"/>
          <w:szCs w:val="24"/>
        </w:rPr>
        <w:t>.</w:t>
      </w:r>
      <w:r w:rsidR="00E30976" w:rsidRPr="005D6798">
        <w:rPr>
          <w:rFonts w:cs="Times New Roman"/>
          <w:color w:val="000000" w:themeColor="text1"/>
          <w:szCs w:val="24"/>
        </w:rPr>
        <w:t xml:space="preserve"> They tend to provide an understandable approach to steadily increasing privileges of a new driver as he/she tends to gain maturity and experience during driving in less risky conditions.</w:t>
      </w:r>
      <w:r w:rsidR="00CB7B25" w:rsidRPr="005D6798">
        <w:rPr>
          <w:rFonts w:cs="Times New Roman"/>
          <w:color w:val="000000" w:themeColor="text1"/>
          <w:szCs w:val="24"/>
        </w:rPr>
        <w:t xml:space="preserve"> The crash risk for teens tends to increase in an incremental manner.</w:t>
      </w:r>
      <w:r w:rsidR="002C156D" w:rsidRPr="005D6798">
        <w:rPr>
          <w:rFonts w:cs="Times New Roman"/>
          <w:color w:val="000000" w:themeColor="text1"/>
          <w:szCs w:val="24"/>
        </w:rPr>
        <w:t xml:space="preserve"> Such an incrementation is with each mile per hour over the speed limit.</w:t>
      </w:r>
    </w:p>
    <w:p w14:paraId="2A927F6E" w14:textId="77777777" w:rsidR="005C1EFE" w:rsidRPr="005D6798" w:rsidRDefault="005C1EFE" w:rsidP="005D6798">
      <w:pPr>
        <w:spacing w:after="0" w:line="480" w:lineRule="auto"/>
        <w:rPr>
          <w:rFonts w:cs="Times New Roman"/>
          <w:color w:val="000000" w:themeColor="text1"/>
          <w:szCs w:val="24"/>
        </w:rPr>
      </w:pPr>
    </w:p>
    <w:p w14:paraId="512F6565" w14:textId="30FF9D26" w:rsidR="005C1EFE" w:rsidRPr="005D6798" w:rsidRDefault="00237BD6" w:rsidP="005D6798">
      <w:pPr>
        <w:spacing w:after="0" w:line="480" w:lineRule="auto"/>
        <w:rPr>
          <w:rFonts w:cs="Times New Roman"/>
          <w:b/>
          <w:color w:val="000000" w:themeColor="text1"/>
          <w:szCs w:val="24"/>
          <w:u w:val="single"/>
        </w:rPr>
      </w:pPr>
      <w:r w:rsidRPr="005D6798">
        <w:rPr>
          <w:rFonts w:cs="Times New Roman"/>
          <w:b/>
          <w:color w:val="000000" w:themeColor="text1"/>
          <w:szCs w:val="24"/>
          <w:u w:val="single"/>
        </w:rPr>
        <w:t>Conclusion</w:t>
      </w:r>
    </w:p>
    <w:p w14:paraId="2251A3A4" w14:textId="1A8158B6" w:rsidR="005D6798" w:rsidRPr="005D6798" w:rsidRDefault="00237BD6" w:rsidP="005D6798">
      <w:pPr>
        <w:spacing w:after="0" w:line="480" w:lineRule="auto"/>
        <w:rPr>
          <w:rFonts w:cs="Times New Roman"/>
          <w:color w:val="000000" w:themeColor="text1"/>
          <w:szCs w:val="24"/>
        </w:rPr>
      </w:pPr>
      <w:r w:rsidRPr="005D6798">
        <w:rPr>
          <w:rFonts w:cs="Times New Roman"/>
          <w:color w:val="000000" w:themeColor="text1"/>
          <w:szCs w:val="24"/>
        </w:rPr>
        <w:tab/>
        <w:t xml:space="preserve">It is concluded that </w:t>
      </w:r>
      <w:r w:rsidR="00A96130" w:rsidRPr="005D6798">
        <w:rPr>
          <w:rFonts w:cs="Times New Roman"/>
          <w:color w:val="000000" w:themeColor="text1"/>
          <w:szCs w:val="24"/>
        </w:rPr>
        <w:t>most of the accidents are due to the negligence of both ends, but there is no doubt that age plays a key role in such incidents</w:t>
      </w:r>
      <w:r w:rsidR="002029DE" w:rsidRPr="005D6798">
        <w:rPr>
          <w:rFonts w:cs="Times New Roman"/>
          <w:color w:val="000000" w:themeColor="text1"/>
          <w:szCs w:val="24"/>
        </w:rPr>
        <w:t xml:space="preserve">. </w:t>
      </w:r>
      <w:r w:rsidR="00112148" w:rsidRPr="005D6798">
        <w:rPr>
          <w:rFonts w:cs="Times New Roman"/>
          <w:color w:val="000000" w:themeColor="text1"/>
          <w:szCs w:val="24"/>
        </w:rPr>
        <w:t>In the majority of the cases, the reason behind accidents is due to carelessness such as using cellphones while driving.</w:t>
      </w:r>
      <w:r w:rsidR="0028495B" w:rsidRPr="005D6798">
        <w:rPr>
          <w:rFonts w:cs="Times New Roman"/>
          <w:color w:val="000000" w:themeColor="text1"/>
          <w:szCs w:val="24"/>
        </w:rPr>
        <w:t xml:space="preserve"> It can simply be assumed that due to less age, and immaturity, teens are not able to put the focus on the road while driving. There is no doubt that the outcomes of such negligence will undoubtedly be negative</w:t>
      </w:r>
      <w:r w:rsidR="006906CB" w:rsidRPr="005D6798">
        <w:rPr>
          <w:rFonts w:cs="Times New Roman"/>
          <w:color w:val="000000" w:themeColor="text1"/>
          <w:szCs w:val="24"/>
        </w:rPr>
        <w:t>.</w:t>
      </w:r>
      <w:r w:rsidR="002D2C21" w:rsidRPr="005D6798">
        <w:rPr>
          <w:rFonts w:cs="Times New Roman"/>
          <w:color w:val="000000" w:themeColor="text1"/>
          <w:szCs w:val="24"/>
        </w:rPr>
        <w:t xml:space="preserve"> The inexperienced teen will always have a fear of accident. Due to this, </w:t>
      </w:r>
      <w:r w:rsidR="006F2124" w:rsidRPr="005D6798">
        <w:rPr>
          <w:rFonts w:cs="Times New Roman"/>
          <w:color w:val="000000" w:themeColor="text1"/>
          <w:szCs w:val="24"/>
        </w:rPr>
        <w:t>such teens</w:t>
      </w:r>
      <w:r w:rsidR="002D2C21" w:rsidRPr="005D6798">
        <w:rPr>
          <w:rFonts w:cs="Times New Roman"/>
          <w:color w:val="000000" w:themeColor="text1"/>
          <w:szCs w:val="24"/>
        </w:rPr>
        <w:t xml:space="preserve"> may not be able to put concentration on driving. </w:t>
      </w:r>
      <w:r w:rsidR="00CC0867" w:rsidRPr="005D6798">
        <w:rPr>
          <w:rFonts w:cs="Times New Roman"/>
          <w:color w:val="000000" w:themeColor="text1"/>
          <w:szCs w:val="24"/>
        </w:rPr>
        <w:t xml:space="preserve">There is a high chance that in such scenarios, the results would be in </w:t>
      </w:r>
      <w:r w:rsidR="002D2C21" w:rsidRPr="005D6798">
        <w:rPr>
          <w:rFonts w:cs="Times New Roman"/>
          <w:color w:val="000000" w:themeColor="text1"/>
          <w:szCs w:val="24"/>
        </w:rPr>
        <w:t>bad accidents</w:t>
      </w:r>
    </w:p>
    <w:p w14:paraId="6F34F8DC" w14:textId="77777777" w:rsidR="005D6798" w:rsidRPr="005D6798" w:rsidRDefault="005D6798" w:rsidP="005D6798">
      <w:pPr>
        <w:spacing w:after="0" w:line="480" w:lineRule="auto"/>
        <w:rPr>
          <w:rFonts w:cs="Times New Roman"/>
          <w:color w:val="000000" w:themeColor="text1"/>
          <w:szCs w:val="24"/>
        </w:rPr>
      </w:pPr>
      <w:r w:rsidRPr="005D6798">
        <w:rPr>
          <w:rFonts w:cs="Times New Roman"/>
          <w:color w:val="000000" w:themeColor="text1"/>
          <w:szCs w:val="24"/>
        </w:rPr>
        <w:br w:type="page"/>
      </w:r>
    </w:p>
    <w:p w14:paraId="52E0F0C3" w14:textId="3DD994B0" w:rsidR="005C1EFE" w:rsidRPr="005D6798" w:rsidRDefault="005D6798" w:rsidP="005D6798">
      <w:pPr>
        <w:spacing w:after="0" w:line="480" w:lineRule="auto"/>
        <w:jc w:val="center"/>
        <w:rPr>
          <w:rFonts w:cs="Times New Roman"/>
          <w:color w:val="000000" w:themeColor="text1"/>
          <w:szCs w:val="24"/>
        </w:rPr>
      </w:pPr>
      <w:r w:rsidRPr="005D6798">
        <w:rPr>
          <w:rFonts w:cs="Times New Roman"/>
          <w:color w:val="000000" w:themeColor="text1"/>
          <w:szCs w:val="24"/>
        </w:rPr>
        <w:lastRenderedPageBreak/>
        <w:t>Work Cited</w:t>
      </w:r>
    </w:p>
    <w:p w14:paraId="03E933B9" w14:textId="77777777" w:rsidR="005D6798" w:rsidRPr="005D6798" w:rsidRDefault="005D6798" w:rsidP="005D6798">
      <w:pPr>
        <w:spacing w:after="0" w:line="480" w:lineRule="auto"/>
        <w:ind w:left="720" w:hanging="720"/>
        <w:rPr>
          <w:rFonts w:cs="Times New Roman"/>
          <w:color w:val="222222"/>
          <w:szCs w:val="24"/>
          <w:shd w:val="clear" w:color="auto" w:fill="FFFFFF"/>
        </w:rPr>
      </w:pPr>
      <w:r w:rsidRPr="005D6798">
        <w:rPr>
          <w:rFonts w:cs="Times New Roman"/>
          <w:color w:val="222222"/>
          <w:szCs w:val="24"/>
          <w:shd w:val="clear" w:color="auto" w:fill="FFFFFF"/>
        </w:rPr>
        <w:t>McDonald, Catherine C., and Marilyn S. Sommers. "Teen drivers’ perceptions of inattention and cell phone use while driving." </w:t>
      </w:r>
      <w:r w:rsidRPr="005D6798">
        <w:rPr>
          <w:rFonts w:cs="Times New Roman"/>
          <w:i/>
          <w:iCs/>
          <w:color w:val="222222"/>
          <w:szCs w:val="24"/>
          <w:shd w:val="clear" w:color="auto" w:fill="FFFFFF"/>
        </w:rPr>
        <w:t>Traffic injury prevention</w:t>
      </w:r>
      <w:r w:rsidRPr="005D6798">
        <w:rPr>
          <w:rFonts w:cs="Times New Roman"/>
          <w:color w:val="222222"/>
          <w:szCs w:val="24"/>
          <w:shd w:val="clear" w:color="auto" w:fill="FFFFFF"/>
        </w:rPr>
        <w:t> 16.sup2 (2015): S52-S58.</w:t>
      </w:r>
    </w:p>
    <w:p w14:paraId="2471EAC5" w14:textId="77777777" w:rsidR="005D6798" w:rsidRPr="005D6798" w:rsidRDefault="005D6798" w:rsidP="005D6798">
      <w:pPr>
        <w:spacing w:after="0" w:line="480" w:lineRule="auto"/>
        <w:ind w:left="720" w:hanging="720"/>
        <w:rPr>
          <w:rFonts w:cs="Times New Roman"/>
          <w:color w:val="222222"/>
          <w:szCs w:val="24"/>
          <w:shd w:val="clear" w:color="auto" w:fill="FFFFFF"/>
        </w:rPr>
      </w:pPr>
      <w:r w:rsidRPr="005D6798">
        <w:rPr>
          <w:rFonts w:cs="Times New Roman"/>
          <w:color w:val="222222"/>
          <w:szCs w:val="24"/>
          <w:shd w:val="clear" w:color="auto" w:fill="FFFFFF"/>
        </w:rPr>
        <w:t>Shults, Ruth A., and Allan F. Williams. "Trends in teen driver licensure, driving patterns and crash involvement in the United States, 2006–2015." </w:t>
      </w:r>
      <w:r w:rsidRPr="005D6798">
        <w:rPr>
          <w:rFonts w:cs="Times New Roman"/>
          <w:i/>
          <w:iCs/>
          <w:color w:val="222222"/>
          <w:szCs w:val="24"/>
          <w:shd w:val="clear" w:color="auto" w:fill="FFFFFF"/>
        </w:rPr>
        <w:t>Journal of safety research</w:t>
      </w:r>
      <w:r w:rsidRPr="005D6798">
        <w:rPr>
          <w:rFonts w:cs="Times New Roman"/>
          <w:color w:val="222222"/>
          <w:szCs w:val="24"/>
          <w:shd w:val="clear" w:color="auto" w:fill="FFFFFF"/>
        </w:rPr>
        <w:t> 62 (2017): 181-184.</w:t>
      </w:r>
    </w:p>
    <w:p w14:paraId="414841A3" w14:textId="77777777" w:rsidR="005D6798" w:rsidRPr="005D6798" w:rsidRDefault="005D6798" w:rsidP="005D6798">
      <w:pPr>
        <w:spacing w:after="0" w:line="480" w:lineRule="auto"/>
        <w:ind w:left="720" w:hanging="720"/>
        <w:rPr>
          <w:rFonts w:cs="Times New Roman"/>
          <w:color w:val="222222"/>
          <w:szCs w:val="24"/>
          <w:shd w:val="clear" w:color="auto" w:fill="FFFFFF"/>
        </w:rPr>
      </w:pPr>
      <w:r w:rsidRPr="005D6798">
        <w:rPr>
          <w:rFonts w:cs="Times New Roman"/>
          <w:color w:val="222222"/>
          <w:szCs w:val="24"/>
          <w:shd w:val="clear" w:color="auto" w:fill="FFFFFF"/>
        </w:rPr>
        <w:t>Simons-Morton, Bruce, et al. "Teen driving risk and prevention: naturalistic driving research contributions and challenges." </w:t>
      </w:r>
      <w:r w:rsidRPr="005D6798">
        <w:rPr>
          <w:rFonts w:cs="Times New Roman"/>
          <w:i/>
          <w:iCs/>
          <w:color w:val="222222"/>
          <w:szCs w:val="24"/>
          <w:shd w:val="clear" w:color="auto" w:fill="FFFFFF"/>
        </w:rPr>
        <w:t>Safety</w:t>
      </w:r>
      <w:r w:rsidRPr="005D6798">
        <w:rPr>
          <w:rFonts w:cs="Times New Roman"/>
          <w:color w:val="222222"/>
          <w:szCs w:val="24"/>
          <w:shd w:val="clear" w:color="auto" w:fill="FFFFFF"/>
        </w:rPr>
        <w:t> 3.4 (2017): 29.</w:t>
      </w:r>
    </w:p>
    <w:p w14:paraId="58D2906E" w14:textId="77777777" w:rsidR="005D6798" w:rsidRPr="005D6798" w:rsidRDefault="005D6798" w:rsidP="005D6798">
      <w:pPr>
        <w:spacing w:after="0" w:line="480" w:lineRule="auto"/>
        <w:rPr>
          <w:rFonts w:cs="Times New Roman"/>
          <w:color w:val="000000" w:themeColor="text1"/>
          <w:szCs w:val="24"/>
        </w:rPr>
      </w:pPr>
    </w:p>
    <w:sectPr w:rsidR="005D6798" w:rsidRPr="005D6798"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1CC3D8" w14:textId="77777777" w:rsidR="00237BD6" w:rsidRDefault="00237BD6">
      <w:pPr>
        <w:spacing w:after="0" w:line="240" w:lineRule="auto"/>
      </w:pPr>
      <w:r>
        <w:separator/>
      </w:r>
    </w:p>
  </w:endnote>
  <w:endnote w:type="continuationSeparator" w:id="0">
    <w:p w14:paraId="1BEB6720" w14:textId="77777777" w:rsidR="00237BD6" w:rsidRDefault="00237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8871FC" w14:textId="77777777" w:rsidR="00237BD6" w:rsidRDefault="00237BD6">
      <w:pPr>
        <w:spacing w:after="0" w:line="240" w:lineRule="auto"/>
      </w:pPr>
      <w:r>
        <w:separator/>
      </w:r>
    </w:p>
  </w:footnote>
  <w:footnote w:type="continuationSeparator" w:id="0">
    <w:p w14:paraId="14608067" w14:textId="77777777" w:rsidR="00237BD6" w:rsidRDefault="00237B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E862E9" w14:textId="77777777" w:rsidR="00530FF7" w:rsidRPr="00267851" w:rsidRDefault="00237BD6"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FB077F">
      <w:rPr>
        <w:rFonts w:cs="Times New Roman"/>
        <w:noProof/>
        <w:szCs w:val="24"/>
      </w:rPr>
      <w:t>3</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BE519" w14:textId="77777777" w:rsidR="00530FF7" w:rsidRPr="008B3B75" w:rsidRDefault="00237BD6"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5A4B3D">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24ABE"/>
    <w:rsid w:val="00056EB0"/>
    <w:rsid w:val="0006418B"/>
    <w:rsid w:val="0008177B"/>
    <w:rsid w:val="00086FDE"/>
    <w:rsid w:val="000B30C1"/>
    <w:rsid w:val="000B42DE"/>
    <w:rsid w:val="000B678F"/>
    <w:rsid w:val="000C4D17"/>
    <w:rsid w:val="000D69A5"/>
    <w:rsid w:val="00102F66"/>
    <w:rsid w:val="00112148"/>
    <w:rsid w:val="00141074"/>
    <w:rsid w:val="001412FE"/>
    <w:rsid w:val="00153324"/>
    <w:rsid w:val="00187C02"/>
    <w:rsid w:val="001A22EB"/>
    <w:rsid w:val="001B22AB"/>
    <w:rsid w:val="001C5FA9"/>
    <w:rsid w:val="001C7049"/>
    <w:rsid w:val="001D03FE"/>
    <w:rsid w:val="001F195D"/>
    <w:rsid w:val="001F47A5"/>
    <w:rsid w:val="002029DE"/>
    <w:rsid w:val="0023736C"/>
    <w:rsid w:val="00237BD6"/>
    <w:rsid w:val="00267851"/>
    <w:rsid w:val="002712B0"/>
    <w:rsid w:val="00271F3A"/>
    <w:rsid w:val="002777E7"/>
    <w:rsid w:val="002821DB"/>
    <w:rsid w:val="0028495B"/>
    <w:rsid w:val="002A2006"/>
    <w:rsid w:val="002A71B6"/>
    <w:rsid w:val="002B229A"/>
    <w:rsid w:val="002C01EB"/>
    <w:rsid w:val="002C156D"/>
    <w:rsid w:val="002D2C21"/>
    <w:rsid w:val="00327A77"/>
    <w:rsid w:val="00334BB4"/>
    <w:rsid w:val="00344FAA"/>
    <w:rsid w:val="00345CA8"/>
    <w:rsid w:val="00346839"/>
    <w:rsid w:val="003705A4"/>
    <w:rsid w:val="00371E03"/>
    <w:rsid w:val="00393273"/>
    <w:rsid w:val="003C2B45"/>
    <w:rsid w:val="003D104A"/>
    <w:rsid w:val="003E04E5"/>
    <w:rsid w:val="00416642"/>
    <w:rsid w:val="00417019"/>
    <w:rsid w:val="00452C33"/>
    <w:rsid w:val="00466A45"/>
    <w:rsid w:val="00471063"/>
    <w:rsid w:val="00473F69"/>
    <w:rsid w:val="00474C6D"/>
    <w:rsid w:val="0048432E"/>
    <w:rsid w:val="00493037"/>
    <w:rsid w:val="004D4892"/>
    <w:rsid w:val="004D4F76"/>
    <w:rsid w:val="004F28C6"/>
    <w:rsid w:val="00511490"/>
    <w:rsid w:val="00513D7E"/>
    <w:rsid w:val="005227B1"/>
    <w:rsid w:val="00530FF7"/>
    <w:rsid w:val="00541FBE"/>
    <w:rsid w:val="00550EFD"/>
    <w:rsid w:val="005673EC"/>
    <w:rsid w:val="00572667"/>
    <w:rsid w:val="005742EA"/>
    <w:rsid w:val="0059221F"/>
    <w:rsid w:val="00594B5F"/>
    <w:rsid w:val="005A1A77"/>
    <w:rsid w:val="005A4B3D"/>
    <w:rsid w:val="005A74D7"/>
    <w:rsid w:val="005B4153"/>
    <w:rsid w:val="005B734B"/>
    <w:rsid w:val="005C1EFE"/>
    <w:rsid w:val="005C20F1"/>
    <w:rsid w:val="005D6798"/>
    <w:rsid w:val="005E5008"/>
    <w:rsid w:val="005E72D7"/>
    <w:rsid w:val="005F604F"/>
    <w:rsid w:val="00610905"/>
    <w:rsid w:val="0061648D"/>
    <w:rsid w:val="006370FC"/>
    <w:rsid w:val="006906CB"/>
    <w:rsid w:val="00693013"/>
    <w:rsid w:val="00695858"/>
    <w:rsid w:val="006B7744"/>
    <w:rsid w:val="006D3338"/>
    <w:rsid w:val="006D49B1"/>
    <w:rsid w:val="006F110D"/>
    <w:rsid w:val="006F2124"/>
    <w:rsid w:val="006F75C1"/>
    <w:rsid w:val="00701295"/>
    <w:rsid w:val="00724BAD"/>
    <w:rsid w:val="00760E2A"/>
    <w:rsid w:val="00775F95"/>
    <w:rsid w:val="007A0500"/>
    <w:rsid w:val="007A1D41"/>
    <w:rsid w:val="007B6213"/>
    <w:rsid w:val="007C1C60"/>
    <w:rsid w:val="007E5664"/>
    <w:rsid w:val="00812A71"/>
    <w:rsid w:val="00830B67"/>
    <w:rsid w:val="008533E6"/>
    <w:rsid w:val="0085695B"/>
    <w:rsid w:val="008A0C2E"/>
    <w:rsid w:val="008A6D60"/>
    <w:rsid w:val="008B3B75"/>
    <w:rsid w:val="008D5652"/>
    <w:rsid w:val="008F45FE"/>
    <w:rsid w:val="008F520F"/>
    <w:rsid w:val="009129C4"/>
    <w:rsid w:val="00923802"/>
    <w:rsid w:val="00935DA3"/>
    <w:rsid w:val="00941495"/>
    <w:rsid w:val="00997E30"/>
    <w:rsid w:val="009D459E"/>
    <w:rsid w:val="009F5BB9"/>
    <w:rsid w:val="00A020E5"/>
    <w:rsid w:val="00A34634"/>
    <w:rsid w:val="00A346A5"/>
    <w:rsid w:val="00A4374D"/>
    <w:rsid w:val="00A4759C"/>
    <w:rsid w:val="00A56166"/>
    <w:rsid w:val="00A61F80"/>
    <w:rsid w:val="00A96130"/>
    <w:rsid w:val="00A964D5"/>
    <w:rsid w:val="00AB6E98"/>
    <w:rsid w:val="00B025F5"/>
    <w:rsid w:val="00B22BC7"/>
    <w:rsid w:val="00B3029B"/>
    <w:rsid w:val="00B405F9"/>
    <w:rsid w:val="00B54E64"/>
    <w:rsid w:val="00B57C70"/>
    <w:rsid w:val="00B72182"/>
    <w:rsid w:val="00B73412"/>
    <w:rsid w:val="00B75D6F"/>
    <w:rsid w:val="00B87140"/>
    <w:rsid w:val="00BC3CE8"/>
    <w:rsid w:val="00BC6300"/>
    <w:rsid w:val="00BC6971"/>
    <w:rsid w:val="00C01A77"/>
    <w:rsid w:val="00C308AD"/>
    <w:rsid w:val="00C33392"/>
    <w:rsid w:val="00C5356B"/>
    <w:rsid w:val="00C74D28"/>
    <w:rsid w:val="00C75C92"/>
    <w:rsid w:val="00C8278A"/>
    <w:rsid w:val="00CA2688"/>
    <w:rsid w:val="00CB15A2"/>
    <w:rsid w:val="00CB3918"/>
    <w:rsid w:val="00CB7B25"/>
    <w:rsid w:val="00CC0867"/>
    <w:rsid w:val="00CF05DE"/>
    <w:rsid w:val="00CF0A51"/>
    <w:rsid w:val="00D201AD"/>
    <w:rsid w:val="00D4163A"/>
    <w:rsid w:val="00D41DB1"/>
    <w:rsid w:val="00D41DBF"/>
    <w:rsid w:val="00D5076D"/>
    <w:rsid w:val="00D54994"/>
    <w:rsid w:val="00D5779E"/>
    <w:rsid w:val="00D66C64"/>
    <w:rsid w:val="00D74986"/>
    <w:rsid w:val="00D923BB"/>
    <w:rsid w:val="00DB0AF4"/>
    <w:rsid w:val="00DB623F"/>
    <w:rsid w:val="00DF06C9"/>
    <w:rsid w:val="00E12AC7"/>
    <w:rsid w:val="00E21F66"/>
    <w:rsid w:val="00E30976"/>
    <w:rsid w:val="00E63809"/>
    <w:rsid w:val="00EB1EF1"/>
    <w:rsid w:val="00EB5449"/>
    <w:rsid w:val="00EC1DAA"/>
    <w:rsid w:val="00ED1E38"/>
    <w:rsid w:val="00ED2C21"/>
    <w:rsid w:val="00EF1641"/>
    <w:rsid w:val="00EF7625"/>
    <w:rsid w:val="00F42017"/>
    <w:rsid w:val="00F6719B"/>
    <w:rsid w:val="00F8205C"/>
    <w:rsid w:val="00FB077F"/>
    <w:rsid w:val="00FD1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D8FDC-37E1-427C-86A4-CDD327F3D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7</cp:revision>
  <dcterms:created xsi:type="dcterms:W3CDTF">2019-04-17T13:46:00Z</dcterms:created>
  <dcterms:modified xsi:type="dcterms:W3CDTF">2019-04-17T13:49:00Z</dcterms:modified>
</cp:coreProperties>
</file>